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8F914" w14:textId="6FBF61E1" w:rsidR="00632150" w:rsidRPr="0032185C" w:rsidRDefault="00632150" w:rsidP="00632150">
      <w:pPr>
        <w:shd w:val="clear" w:color="auto" w:fill="FFFFFF"/>
        <w:spacing w:before="100" w:beforeAutospacing="1" w:after="240" w:line="240" w:lineRule="auto"/>
        <w:outlineLvl w:val="0"/>
        <w:rPr>
          <w:rFonts w:eastAsia="Times New Roman" w:cstheme="minorHAnsi"/>
          <w:b/>
          <w:bCs/>
          <w:i/>
          <w:iCs/>
          <w:color w:val="FF0000"/>
          <w:kern w:val="36"/>
          <w:sz w:val="24"/>
          <w:szCs w:val="24"/>
          <w:lang w:eastAsia="en-GB"/>
        </w:rPr>
      </w:pPr>
      <w:r w:rsidRPr="0032185C">
        <w:rPr>
          <w:rFonts w:eastAsia="Times New Roman" w:cstheme="minorHAnsi"/>
          <w:b/>
          <w:bCs/>
          <w:i/>
          <w:iCs/>
          <w:color w:val="FF0000"/>
          <w:kern w:val="36"/>
          <w:sz w:val="24"/>
          <w:szCs w:val="24"/>
          <w:lang w:eastAsia="en-GB"/>
        </w:rPr>
        <w:t>Linux Commands:</w:t>
      </w:r>
    </w:p>
    <w:p w14:paraId="47D55B0C" w14:textId="77777777" w:rsidR="00484A8F" w:rsidRPr="00116C01" w:rsidRDefault="00484A8F" w:rsidP="00484A8F">
      <w:pPr>
        <w:pStyle w:val="ListParagraph"/>
        <w:rPr>
          <w:rFonts w:cstheme="minorHAnsi"/>
          <w:b/>
          <w:bCs/>
          <w:color w:val="FF0000"/>
          <w:sz w:val="24"/>
          <w:szCs w:val="24"/>
          <w:lang w:val="en-US"/>
        </w:rPr>
      </w:pPr>
    </w:p>
    <w:p w14:paraId="698FB876" w14:textId="6DAE09B9" w:rsidR="002B2723" w:rsidRPr="00116C01" w:rsidRDefault="002B2723" w:rsidP="008B3D8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pwd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It will show where you are</w:t>
      </w:r>
    </w:p>
    <w:p w14:paraId="0542999B" w14:textId="77777777" w:rsidR="008B3D83" w:rsidRPr="00116C01" w:rsidRDefault="008B3D83" w:rsidP="008B3D83">
      <w:pPr>
        <w:pStyle w:val="ListParagraph"/>
        <w:rPr>
          <w:rFonts w:cstheme="minorHAnsi"/>
          <w:sz w:val="24"/>
          <w:szCs w:val="24"/>
          <w:lang w:val="en-US"/>
        </w:rPr>
      </w:pPr>
    </w:p>
    <w:p w14:paraId="213019BE" w14:textId="479E8388" w:rsidR="00116C01" w:rsidRPr="00116C01" w:rsidRDefault="002B2723" w:rsidP="00116C01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xplorer.exe .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</w:t>
      </w:r>
      <w:r w:rsidR="00632150"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 xml:space="preserve">Open </w:t>
      </w:r>
      <w:r w:rsidRPr="00116C01">
        <w:rPr>
          <w:rFonts w:cstheme="minorHAnsi"/>
          <w:sz w:val="24"/>
          <w:szCs w:val="24"/>
          <w:lang w:val="en-US"/>
        </w:rPr>
        <w:t xml:space="preserve">Home-User </w:t>
      </w:r>
      <w:r w:rsidR="00632150" w:rsidRPr="00116C01">
        <w:rPr>
          <w:rFonts w:cstheme="minorHAnsi"/>
          <w:sz w:val="24"/>
          <w:szCs w:val="24"/>
          <w:lang w:val="en-US"/>
        </w:rPr>
        <w:t>Folder</w:t>
      </w:r>
    </w:p>
    <w:p w14:paraId="08142DEB" w14:textId="51F1BFD7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Files</w:t>
      </w:r>
    </w:p>
    <w:p w14:paraId="7EDF2153" w14:textId="0B650A4E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l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the files with details</w:t>
      </w:r>
    </w:p>
    <w:p w14:paraId="373853D3" w14:textId="3E49024A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a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>List the hide files</w:t>
      </w:r>
    </w:p>
    <w:p w14:paraId="11E9B451" w14:textId="77777777" w:rsidR="00632150" w:rsidRPr="00116C01" w:rsidRDefault="00632150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644297C6" w14:textId="69C56E41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1CED93BB" w14:textId="47EC00C3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..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up one directory</w:t>
      </w:r>
    </w:p>
    <w:p w14:paraId="2829DC08" w14:textId="76A30118" w:rsidR="00487305" w:rsidRPr="00116C01" w:rsidRDefault="00487305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/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root directory</w:t>
      </w:r>
    </w:p>
    <w:p w14:paraId="10D8C019" w14:textId="03737E04" w:rsidR="00484A8F" w:rsidRPr="00116C01" w:rsidRDefault="00484A8F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-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previous directory</w:t>
      </w:r>
    </w:p>
    <w:p w14:paraId="62EA931E" w14:textId="1CAD7422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~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home directory</w:t>
      </w:r>
    </w:p>
    <w:p w14:paraId="454CEEEE" w14:textId="3376EB3E" w:rsidR="00873602" w:rsidRPr="00116C01" w:rsidRDefault="00873602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742B67A3" w14:textId="3A29676B" w:rsidR="00873602" w:rsidRPr="00116C01" w:rsidRDefault="00873602" w:rsidP="0087360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color w:val="1D1C1D"/>
          <w:sz w:val="24"/>
          <w:szCs w:val="24"/>
          <w:shd w:val="clear" w:color="auto" w:fill="F8F8F8"/>
        </w:rPr>
        <w:t>ls /mnt/</w:t>
      </w:r>
      <w:r w:rsidRPr="00116C01">
        <w:rPr>
          <w:rFonts w:cstheme="minorHAnsi"/>
          <w:color w:val="1D1C1D"/>
          <w:sz w:val="24"/>
          <w:szCs w:val="24"/>
        </w:rPr>
        <w:br/>
      </w:r>
      <w:r w:rsidRPr="00116C01">
        <w:rPr>
          <w:rFonts w:cstheme="minorHAnsi"/>
          <w:color w:val="1D1C1D"/>
          <w:sz w:val="24"/>
          <w:szCs w:val="24"/>
          <w:shd w:val="clear" w:color="auto" w:fill="F8F8F8"/>
        </w:rPr>
        <w:t>cd /mnt/c</w:t>
      </w:r>
      <w:r w:rsidRPr="00116C01">
        <w:rPr>
          <w:rFonts w:cstheme="minorHAnsi"/>
          <w:color w:val="1D1C1D"/>
          <w:sz w:val="24"/>
          <w:szCs w:val="24"/>
        </w:rPr>
        <w:br/>
      </w:r>
      <w:r w:rsidRPr="00116C01">
        <w:rPr>
          <w:rFonts w:cstheme="minorHAnsi"/>
          <w:color w:val="1D1C1D"/>
          <w:sz w:val="24"/>
          <w:szCs w:val="24"/>
          <w:shd w:val="clear" w:color="auto" w:fill="F8F8F8"/>
        </w:rPr>
        <w:t>cd Users</w:t>
      </w:r>
      <w:r w:rsidRPr="00116C01">
        <w:rPr>
          <w:rFonts w:cstheme="minorHAnsi"/>
          <w:color w:val="1D1C1D"/>
          <w:sz w:val="24"/>
          <w:szCs w:val="24"/>
        </w:rPr>
        <w:br/>
      </w:r>
      <w:r w:rsidRPr="00116C01">
        <w:rPr>
          <w:rFonts w:cstheme="minorHAnsi"/>
          <w:color w:val="1D1C1D"/>
          <w:sz w:val="24"/>
          <w:szCs w:val="24"/>
          <w:shd w:val="clear" w:color="auto" w:fill="F8F8F8"/>
        </w:rPr>
        <w:t>cd yasint</w:t>
      </w:r>
      <w:r w:rsidRPr="00116C01">
        <w:rPr>
          <w:rFonts w:cstheme="minorHAnsi"/>
          <w:color w:val="1D1C1D"/>
          <w:sz w:val="24"/>
          <w:szCs w:val="24"/>
        </w:rPr>
        <w:br/>
      </w:r>
      <w:r w:rsidRPr="00116C01">
        <w:rPr>
          <w:rFonts w:cstheme="minorHAnsi"/>
          <w:color w:val="1D1C1D"/>
          <w:sz w:val="24"/>
          <w:szCs w:val="24"/>
          <w:shd w:val="clear" w:color="auto" w:fill="F8F8F8"/>
        </w:rPr>
        <w:t>cd Desktop</w:t>
      </w:r>
    </w:p>
    <w:p w14:paraId="6A3A28A8" w14:textId="5436A1AD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EE55239" w14:textId="1EE13132" w:rsidR="00484A8F" w:rsidRPr="00116C01" w:rsidRDefault="00484A8F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mkdir Folder</w:t>
      </w:r>
      <w:r w:rsidR="00A41DA0" w:rsidRPr="00116C01">
        <w:rPr>
          <w:rFonts w:cstheme="minorHAnsi"/>
          <w:b/>
          <w:bCs/>
          <w:sz w:val="24"/>
          <w:szCs w:val="24"/>
          <w:lang w:val="en-US"/>
        </w:rPr>
        <w:t>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older</w:t>
      </w:r>
    </w:p>
    <w:p w14:paraId="0B8E184C" w14:textId="1E1C6B34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dir Folder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empty folder</w:t>
      </w:r>
    </w:p>
    <w:p w14:paraId="18D9F858" w14:textId="28FB049E" w:rsidR="00F77CD3" w:rsidRPr="00116C01" w:rsidRDefault="00F77CD3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 -r Folder 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older</w:t>
      </w:r>
    </w:p>
    <w:p w14:paraId="40ECE908" w14:textId="1D03E367" w:rsidR="001B488B" w:rsidRPr="00116C01" w:rsidRDefault="001B488B" w:rsidP="002B272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kdir -pv new1/new2 : </w:t>
      </w:r>
      <w:r w:rsidRPr="00116C01">
        <w:rPr>
          <w:rFonts w:cstheme="minorHAnsi"/>
          <w:sz w:val="24"/>
          <w:szCs w:val="24"/>
          <w:lang w:val="en-US"/>
        </w:rPr>
        <w:t xml:space="preserve">Create new2 folder inside of the new1 </w:t>
      </w:r>
      <w:r w:rsidRPr="00116C01">
        <w:rPr>
          <w:rFonts w:cstheme="minorHAnsi"/>
          <w:b/>
          <w:bCs/>
          <w:sz w:val="24"/>
          <w:szCs w:val="24"/>
          <w:lang w:val="en-US"/>
        </w:rPr>
        <w:t>(p</w:t>
      </w:r>
      <w:r w:rsidRPr="00116C01">
        <w:rPr>
          <w:rFonts w:cstheme="minorHAnsi"/>
          <w:sz w:val="24"/>
          <w:szCs w:val="24"/>
          <w:lang w:val="en-US"/>
        </w:rPr>
        <w:t xml:space="preserve"> parent </w:t>
      </w:r>
      <w:r w:rsidRPr="00116C01">
        <w:rPr>
          <w:rFonts w:cstheme="minorHAnsi"/>
          <w:b/>
          <w:bCs/>
          <w:sz w:val="24"/>
          <w:szCs w:val="24"/>
          <w:lang w:val="en-US"/>
        </w:rPr>
        <w:t>v</w:t>
      </w:r>
      <w:r w:rsidRPr="00116C01">
        <w:rPr>
          <w:rFonts w:cstheme="minorHAnsi"/>
          <w:sz w:val="24"/>
          <w:szCs w:val="24"/>
          <w:lang w:val="en-US"/>
        </w:rPr>
        <w:t xml:space="preserve"> verbos)</w:t>
      </w:r>
    </w:p>
    <w:p w14:paraId="6A5EEDF6" w14:textId="56DBF8F7" w:rsidR="00A41DA0" w:rsidRPr="00116C01" w:rsidRDefault="00A41DA0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FEB0C92" w14:textId="66F0AE98" w:rsidR="00A41DA0" w:rsidRPr="00116C01" w:rsidRDefault="00A41DA0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ile</w:t>
      </w:r>
    </w:p>
    <w:p w14:paraId="68EBC958" w14:textId="55786EDA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 {1..6}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more files</w:t>
      </w:r>
    </w:p>
    <w:p w14:paraId="5D58521B" w14:textId="4084DC75" w:rsidR="00AE07BA" w:rsidRPr="00116C01" w:rsidRDefault="00AE07BA" w:rsidP="00AE07B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rm </w:t>
      </w:r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ile</w:t>
      </w:r>
    </w:p>
    <w:p w14:paraId="312E256C" w14:textId="77777777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F587A24" w14:textId="3D12C5D6" w:rsidR="00A41DA0" w:rsidRPr="00116C01" w:rsidRDefault="00E85505" w:rsidP="00AE07BA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Ex: touch folder1/newfile </w:t>
      </w:r>
      <w:r w:rsidR="008B3D83" w:rsidRPr="00116C0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 (</w:t>
      </w:r>
      <w:r w:rsidR="00E54718" w:rsidRPr="00116C01">
        <w:rPr>
          <w:rFonts w:cstheme="minorHAnsi"/>
          <w:b/>
          <w:bCs/>
          <w:sz w:val="24"/>
          <w:szCs w:val="24"/>
          <w:lang w:val="en-US"/>
        </w:rPr>
        <w:t>Create newfile inside the folder1</w:t>
      </w:r>
      <w:r w:rsidR="00E94EA4" w:rsidRPr="00116C01">
        <w:rPr>
          <w:rFonts w:cstheme="minorHAnsi"/>
          <w:b/>
          <w:bCs/>
          <w:sz w:val="24"/>
          <w:szCs w:val="24"/>
          <w:lang w:val="en-US"/>
        </w:rPr>
        <w:t>)</w:t>
      </w:r>
    </w:p>
    <w:p w14:paraId="58EBD078" w14:textId="77777777" w:rsidR="00AE07BA" w:rsidRPr="00116C01" w:rsidRDefault="00AE07BA" w:rsidP="00AE07BA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</w:p>
    <w:p w14:paraId="5CE71E03" w14:textId="78F43F2C" w:rsidR="00A41DA0" w:rsidRPr="00116C01" w:rsidRDefault="00A41DA0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p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 Folder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opy file to folder</w:t>
      </w:r>
    </w:p>
    <w:p w14:paraId="139E46AF" w14:textId="3A0A5608" w:rsidR="00472706" w:rsidRPr="00116C01" w:rsidRDefault="00472706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39933C0F" w14:textId="2F4BEB05" w:rsidR="00472706" w:rsidRPr="00116C01" w:rsidRDefault="00472706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v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 Folder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E54718" w:rsidRPr="00116C01">
        <w:rPr>
          <w:rFonts w:cstheme="minorHAnsi"/>
          <w:sz w:val="24"/>
          <w:szCs w:val="24"/>
          <w:lang w:val="en-US"/>
        </w:rPr>
        <w:t xml:space="preserve"> Move or rename file inside to folder</w:t>
      </w:r>
    </w:p>
    <w:p w14:paraId="1B63FD6C" w14:textId="65FDD706" w:rsidR="00472706" w:rsidRPr="00116C01" w:rsidRDefault="00472706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62EE343" w14:textId="79BD2525" w:rsidR="00472706" w:rsidRPr="00116C01" w:rsidRDefault="00472706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E54718" w:rsidRPr="00116C01">
        <w:rPr>
          <w:rFonts w:cstheme="minorHAnsi"/>
          <w:sz w:val="24"/>
          <w:szCs w:val="24"/>
          <w:lang w:val="en-US"/>
        </w:rPr>
        <w:t xml:space="preserve"> Show content of file</w:t>
      </w:r>
    </w:p>
    <w:p w14:paraId="599815B3" w14:textId="77777777" w:rsidR="001A6532" w:rsidRPr="00116C01" w:rsidRDefault="001A6532" w:rsidP="001A6532">
      <w:pPr>
        <w:pStyle w:val="ListParagraph"/>
        <w:rPr>
          <w:rFonts w:cstheme="minorHAnsi"/>
          <w:sz w:val="24"/>
          <w:szCs w:val="24"/>
          <w:lang w:val="en-US"/>
        </w:rPr>
      </w:pPr>
    </w:p>
    <w:p w14:paraId="25556F35" w14:textId="577DEFBF" w:rsidR="001A6532" w:rsidRPr="00116C01" w:rsidRDefault="001A6532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file File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To show type of file</w:t>
      </w:r>
    </w:p>
    <w:p w14:paraId="7ACB71F7" w14:textId="69E00A1D" w:rsidR="00472706" w:rsidRPr="00116C01" w:rsidRDefault="00472706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2F0DE44" w14:textId="4C608668" w:rsidR="00472706" w:rsidRPr="00116C01" w:rsidRDefault="00472706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echo “word” </w:t>
      </w:r>
      <w:r w:rsidR="00B008D6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Name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inside the file and delete previous content</w:t>
      </w:r>
    </w:p>
    <w:p w14:paraId="05738BA9" w14:textId="399D1642" w:rsidR="00873602" w:rsidRPr="00116C01" w:rsidRDefault="00B008D6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cho “word” &gt;&gt;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</w:t>
      </w:r>
      <w:r w:rsidRPr="00116C01">
        <w:rPr>
          <w:rFonts w:cstheme="minorHAnsi"/>
          <w:b/>
          <w:bCs/>
          <w:sz w:val="24"/>
          <w:szCs w:val="24"/>
          <w:lang w:val="en-US"/>
        </w:rPr>
        <w:t>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below last line of the file</w:t>
      </w:r>
    </w:p>
    <w:p w14:paraId="1B277A62" w14:textId="548ED0F3" w:rsidR="00B008D6" w:rsidRPr="00116C01" w:rsidRDefault="00B008D6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3937B081" w14:textId="705F3C32" w:rsidR="008B3D83" w:rsidRPr="0032185C" w:rsidRDefault="00116C01" w:rsidP="00116C01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lastRenderedPageBreak/>
        <w:t>Filtration</w:t>
      </w:r>
      <w:r w:rsidR="0050047E"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="0050047E" w:rsidRPr="0032185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4742149F" w14:textId="6C2CFD1A" w:rsidR="00E54718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*</w:t>
      </w:r>
      <w:r w:rsidR="00E54718" w:rsidRPr="00116C01">
        <w:rPr>
          <w:rFonts w:cstheme="minorHAnsi"/>
          <w:sz w:val="24"/>
          <w:szCs w:val="24"/>
          <w:lang w:val="en-US"/>
        </w:rPr>
        <w:t>: Multiple character</w:t>
      </w:r>
      <w:r w:rsidRPr="00116C01">
        <w:rPr>
          <w:rFonts w:cstheme="minorHAnsi"/>
          <w:sz w:val="24"/>
          <w:szCs w:val="24"/>
          <w:lang w:val="en-US"/>
        </w:rPr>
        <w:t xml:space="preserve">    </w:t>
      </w:r>
      <w:r w:rsidR="008B3D83" w:rsidRPr="00116C01">
        <w:rPr>
          <w:rFonts w:cstheme="minorHAnsi"/>
          <w:sz w:val="24"/>
          <w:szCs w:val="24"/>
          <w:lang w:val="en-US"/>
        </w:rPr>
        <w:t xml:space="preserve">      </w:t>
      </w:r>
    </w:p>
    <w:p w14:paraId="05F2E1D5" w14:textId="27102FC7" w:rsidR="00B008D6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?</w:t>
      </w:r>
      <w:r w:rsidR="00E54718" w:rsidRPr="00116C01">
        <w:rPr>
          <w:rFonts w:cstheme="minorHAnsi"/>
          <w:sz w:val="24"/>
          <w:szCs w:val="24"/>
          <w:lang w:val="en-US"/>
        </w:rPr>
        <w:t>: Single character</w:t>
      </w:r>
    </w:p>
    <w:p w14:paraId="05FF2DBF" w14:textId="1F0925EB" w:rsidR="008B3D83" w:rsidRPr="00116C01" w:rsidRDefault="0050047E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Ex:  *f* </w:t>
      </w:r>
      <w:r w:rsidR="00E54718" w:rsidRPr="00116C01">
        <w:rPr>
          <w:rFonts w:cstheme="minorHAnsi"/>
          <w:sz w:val="24"/>
          <w:szCs w:val="24"/>
          <w:lang w:val="en-US"/>
        </w:rPr>
        <w:t xml:space="preserve">: All the files include f </w:t>
      </w:r>
    </w:p>
    <w:p w14:paraId="0B9EEE19" w14:textId="4EDAA499" w:rsidR="00F77CD3" w:rsidRPr="00116C01" w:rsidRDefault="0050047E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f?le* </w:t>
      </w:r>
      <w:r w:rsidR="00E54718" w:rsidRPr="00116C01">
        <w:rPr>
          <w:rFonts w:cstheme="minorHAnsi"/>
          <w:sz w:val="24"/>
          <w:szCs w:val="24"/>
          <w:lang w:val="en-US"/>
        </w:rPr>
        <w:t>: Second any letter and anything after le files</w:t>
      </w:r>
    </w:p>
    <w:p w14:paraId="66D74385" w14:textId="77777777" w:rsidR="00E54718" w:rsidRPr="00116C01" w:rsidRDefault="00E54718" w:rsidP="00F77CD3">
      <w:pPr>
        <w:pStyle w:val="ListParagraph"/>
        <w:rPr>
          <w:rFonts w:cstheme="minorHAnsi"/>
          <w:sz w:val="24"/>
          <w:szCs w:val="24"/>
          <w:lang w:val="en-US"/>
        </w:rPr>
      </w:pPr>
    </w:p>
    <w:p w14:paraId="3F124979" w14:textId="4FCC2508" w:rsidR="00F77CD3" w:rsidRPr="00116C01" w:rsidRDefault="00E54718" w:rsidP="00E5471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vim </w:t>
      </w:r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r w:rsidR="008B3D83" w:rsidRPr="00116C01">
        <w:rPr>
          <w:rFonts w:cstheme="minorHAnsi"/>
          <w:sz w:val="24"/>
          <w:szCs w:val="24"/>
          <w:lang w:val="en-US"/>
        </w:rPr>
        <w:t xml:space="preserve">: </w:t>
      </w:r>
      <w:r w:rsidRPr="00116C01">
        <w:rPr>
          <w:rFonts w:cstheme="minorHAnsi"/>
          <w:sz w:val="24"/>
          <w:szCs w:val="24"/>
          <w:lang w:val="en-US"/>
        </w:rPr>
        <w:t>Open the inside the file to editing writing</w:t>
      </w:r>
    </w:p>
    <w:p w14:paraId="02805A53" w14:textId="53D5E95D" w:rsidR="006A3ECF" w:rsidRPr="00116C01" w:rsidRDefault="001B488B" w:rsidP="001B488B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Save and quit</w:t>
      </w:r>
      <w:r w:rsidRPr="00116C01">
        <w:rPr>
          <w:rFonts w:cstheme="minorHAnsi"/>
          <w:sz w:val="24"/>
          <w:szCs w:val="24"/>
          <w:lang w:val="en-US"/>
        </w:rPr>
        <w:t>:</w:t>
      </w:r>
      <w:r w:rsidR="008B3D83" w:rsidRPr="00116C01">
        <w:rPr>
          <w:rFonts w:cstheme="minorHAnsi"/>
          <w:sz w:val="24"/>
          <w:szCs w:val="24"/>
          <w:lang w:val="en-US"/>
        </w:rPr>
        <w:t xml:space="preserve"> </w:t>
      </w:r>
      <w:r w:rsidR="00873602" w:rsidRPr="00116C01">
        <w:rPr>
          <w:rFonts w:cstheme="minorHAnsi"/>
          <w:sz w:val="24"/>
          <w:szCs w:val="24"/>
          <w:lang w:val="en-US"/>
        </w:rPr>
        <w:t xml:space="preserve">Click </w:t>
      </w:r>
      <w:r w:rsidR="00873602" w:rsidRPr="00116C01">
        <w:rPr>
          <w:rFonts w:cstheme="minorHAnsi"/>
          <w:b/>
          <w:bCs/>
          <w:sz w:val="24"/>
          <w:szCs w:val="24"/>
          <w:lang w:val="en-US"/>
        </w:rPr>
        <w:t>e</w:t>
      </w:r>
      <w:r w:rsidR="00F77CD3" w:rsidRPr="00116C01">
        <w:rPr>
          <w:rFonts w:cstheme="minorHAnsi"/>
          <w:b/>
          <w:bCs/>
          <w:sz w:val="24"/>
          <w:szCs w:val="24"/>
          <w:lang w:val="en-US"/>
        </w:rPr>
        <w:t>sc</w:t>
      </w:r>
      <w:r w:rsidR="008B3D83" w:rsidRPr="00116C01">
        <w:rPr>
          <w:rFonts w:cstheme="minorHAnsi"/>
          <w:sz w:val="24"/>
          <w:szCs w:val="24"/>
          <w:lang w:val="en-US"/>
        </w:rPr>
        <w:t xml:space="preserve"> </w:t>
      </w:r>
      <w:r w:rsidR="00873602" w:rsidRPr="00116C01">
        <w:rPr>
          <w:rFonts w:cstheme="minorHAnsi"/>
          <w:sz w:val="24"/>
          <w:szCs w:val="24"/>
          <w:lang w:val="en-US"/>
        </w:rPr>
        <w:t xml:space="preserve"> then type</w:t>
      </w:r>
      <w:r w:rsidR="00AE07BA" w:rsidRPr="00116C01">
        <w:rPr>
          <w:rFonts w:cstheme="minorHAnsi"/>
          <w:sz w:val="24"/>
          <w:szCs w:val="24"/>
          <w:lang w:val="en-US"/>
        </w:rPr>
        <w:t>:</w:t>
      </w:r>
      <w:r w:rsidR="00F77CD3" w:rsidRPr="00116C01">
        <w:rPr>
          <w:rFonts w:cstheme="minorHAnsi"/>
          <w:b/>
          <w:bCs/>
          <w:sz w:val="24"/>
          <w:szCs w:val="24"/>
          <w:lang w:val="en-US"/>
        </w:rPr>
        <w:t>wq</w:t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56BB4BAD" w14:textId="77777777" w:rsidR="00AE07BA" w:rsidRPr="00116C01" w:rsidRDefault="00AE07BA" w:rsidP="006A3ECF">
      <w:pPr>
        <w:pStyle w:val="ListParagraph"/>
        <w:rPr>
          <w:rFonts w:cstheme="minorHAnsi"/>
          <w:sz w:val="24"/>
          <w:szCs w:val="24"/>
          <w:lang w:val="en-US"/>
        </w:rPr>
      </w:pPr>
    </w:p>
    <w:p w14:paraId="2D84E0D2" w14:textId="16DF0810" w:rsidR="00AE07BA" w:rsidRPr="00116C01" w:rsidRDefault="00AE07BA" w:rsidP="00873602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Ctr a: </w:t>
      </w:r>
      <w:r w:rsidR="00873602" w:rsidRPr="00116C01">
        <w:rPr>
          <w:rFonts w:cstheme="minorHAnsi"/>
          <w:sz w:val="24"/>
          <w:szCs w:val="24"/>
          <w:lang w:val="en-US"/>
        </w:rPr>
        <w:t>Pointer top of the of file</w:t>
      </w:r>
    </w:p>
    <w:p w14:paraId="5DB1B01B" w14:textId="7BA13349" w:rsidR="00AE07BA" w:rsidRPr="00116C01" w:rsidRDefault="00AE07BA" w:rsidP="00AE07B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Ctr e: </w:t>
      </w:r>
      <w:r w:rsidR="00873602" w:rsidRPr="00116C01">
        <w:rPr>
          <w:rFonts w:cstheme="minorHAnsi"/>
          <w:sz w:val="24"/>
          <w:szCs w:val="24"/>
          <w:lang w:val="en-US"/>
        </w:rPr>
        <w:t>Pointer will go end of the file</w:t>
      </w:r>
    </w:p>
    <w:p w14:paraId="04BDD128" w14:textId="05450411" w:rsidR="00AE07BA" w:rsidRPr="00116C01" w:rsidRDefault="00AE07BA" w:rsidP="00873602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Ctrl l: clear</w:t>
      </w:r>
      <w:r w:rsidR="00873602" w:rsidRPr="00116C01">
        <w:rPr>
          <w:rFonts w:cstheme="minorHAnsi"/>
          <w:sz w:val="24"/>
          <w:szCs w:val="24"/>
          <w:lang w:val="en-US"/>
        </w:rPr>
        <w:t xml:space="preserve"> </w:t>
      </w:r>
    </w:p>
    <w:p w14:paraId="0FDEF309" w14:textId="775B90F7" w:rsidR="008B3D83" w:rsidRPr="00116C01" w:rsidRDefault="00AE07BA" w:rsidP="00873602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Ctr u: </w:t>
      </w:r>
      <w:r w:rsidR="00873602" w:rsidRPr="00116C01">
        <w:rPr>
          <w:rFonts w:cstheme="minorHAnsi"/>
          <w:sz w:val="24"/>
          <w:szCs w:val="24"/>
          <w:lang w:val="en-US"/>
        </w:rPr>
        <w:t>clear one line</w:t>
      </w:r>
    </w:p>
    <w:p w14:paraId="6A7E2EB3" w14:textId="77777777" w:rsidR="008B3D83" w:rsidRPr="00116C01" w:rsidRDefault="008B3D83" w:rsidP="008B3D83">
      <w:pPr>
        <w:pStyle w:val="ListParagraph"/>
        <w:rPr>
          <w:rFonts w:cstheme="minorHAnsi"/>
          <w:sz w:val="24"/>
          <w:szCs w:val="24"/>
          <w:lang w:val="en-US"/>
        </w:rPr>
      </w:pPr>
    </w:p>
    <w:p w14:paraId="726DC959" w14:textId="7EA5B830" w:rsidR="00512B3A" w:rsidRPr="00116C01" w:rsidRDefault="00933B65" w:rsidP="003471F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&gt; new</w:t>
      </w:r>
      <w:r w:rsidR="00452A63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452A63" w:rsidRPr="00116C01">
        <w:rPr>
          <w:rFonts w:cstheme="minorHAnsi"/>
          <w:sz w:val="24"/>
          <w:szCs w:val="24"/>
          <w:lang w:val="en-US"/>
        </w:rPr>
        <w:t>:</w:t>
      </w:r>
      <w:r w:rsidRPr="00116C01">
        <w:rPr>
          <w:rFonts w:cstheme="minorHAnsi"/>
          <w:sz w:val="24"/>
          <w:szCs w:val="24"/>
          <w:lang w:val="en-US"/>
        </w:rPr>
        <w:t xml:space="preserve">  </w:t>
      </w:r>
      <w:r w:rsidR="003471F1" w:rsidRPr="00116C01">
        <w:rPr>
          <w:rFonts w:cstheme="minorHAnsi"/>
          <w:sz w:val="24"/>
          <w:szCs w:val="24"/>
          <w:lang w:val="en-US"/>
        </w:rPr>
        <w:t>Create “new file” and inside to type (ctrl-d to exit)</w:t>
      </w:r>
    </w:p>
    <w:p w14:paraId="368D6548" w14:textId="307FEB41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file1 </w:t>
      </w:r>
      <w:r w:rsidRPr="00116C01">
        <w:rPr>
          <w:rFonts w:cstheme="minorHAnsi"/>
          <w:b/>
          <w:bCs/>
          <w:sz w:val="24"/>
          <w:szCs w:val="24"/>
          <w:lang w:val="en-US"/>
        </w:rPr>
        <w:t>&gt;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>2</w:t>
      </w:r>
      <w:r w:rsidR="00E44687" w:rsidRPr="00116C01">
        <w:rPr>
          <w:rFonts w:cstheme="minorHAnsi"/>
          <w:sz w:val="24"/>
          <w:szCs w:val="24"/>
          <w:lang w:val="en-US"/>
        </w:rPr>
        <w:t>: Content of file1 append to the file2</w:t>
      </w:r>
    </w:p>
    <w:p w14:paraId="20D491C6" w14:textId="69A03BC8" w:rsidR="00512B3A" w:rsidRPr="00116C01" w:rsidRDefault="00512B3A" w:rsidP="00512B3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&gt;&gt;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 file.txt</w:t>
      </w:r>
      <w:r w:rsidR="00E44687" w:rsidRPr="00116C01">
        <w:rPr>
          <w:rFonts w:cstheme="minorHAnsi"/>
          <w:sz w:val="24"/>
          <w:szCs w:val="24"/>
          <w:lang w:val="en-US"/>
        </w:rPr>
        <w:t>: Create file.txt and goes to prompt of file write to last line (Exit prompt: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ctrl-d</w:t>
      </w:r>
      <w:r w:rsidR="00E44687" w:rsidRPr="00116C01">
        <w:rPr>
          <w:rFonts w:cstheme="minorHAnsi"/>
          <w:sz w:val="24"/>
          <w:szCs w:val="24"/>
          <w:lang w:val="en-US"/>
        </w:rPr>
        <w:t>)</w:t>
      </w:r>
    </w:p>
    <w:p w14:paraId="43224EFC" w14:textId="163CDF88" w:rsidR="001B488B" w:rsidRPr="00116C01" w:rsidRDefault="001B488B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3207C23C" w14:textId="16CA0700" w:rsidR="001B488B" w:rsidRPr="00116C01" w:rsidRDefault="001B488B" w:rsidP="007A555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more: Show full content</w:t>
      </w:r>
    </w:p>
    <w:p w14:paraId="381D4ECD" w14:textId="7F8DE6A2" w:rsidR="001B488B" w:rsidRPr="00116C01" w:rsidRDefault="001B488B" w:rsidP="001B488B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less: Show the content according to the size of window, slide the content</w:t>
      </w:r>
    </w:p>
    <w:p w14:paraId="385830E9" w14:textId="77777777" w:rsidR="001B488B" w:rsidRPr="00116C01" w:rsidRDefault="001B488B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185DC7AF" w14:textId="60C23CFE" w:rsidR="00512B3A" w:rsidRPr="00116C01" w:rsidRDefault="00512B3A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16AAD3DD" w14:textId="4F715FFC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head: Show first 10 lines in file</w:t>
      </w:r>
    </w:p>
    <w:p w14:paraId="4B7C2AB0" w14:textId="6F3FF5D4" w:rsidR="00512B3A" w:rsidRPr="00116C01" w:rsidRDefault="00512B3A" w:rsidP="00512B3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tail: Show last 10 lines in file</w:t>
      </w:r>
    </w:p>
    <w:p w14:paraId="03C6AAF3" w14:textId="1CAFB295" w:rsidR="00512B3A" w:rsidRPr="00116C01" w:rsidRDefault="00D668FB" w:rsidP="00512B3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head filename</w:t>
      </w:r>
    </w:p>
    <w:p w14:paraId="747ED49B" w14:textId="6CAE752A" w:rsidR="00E44687" w:rsidRPr="00116C01" w:rsidRDefault="00D668FB" w:rsidP="00E4468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head -4 filename</w:t>
      </w:r>
      <w:r w:rsidR="00BA555E" w:rsidRPr="00116C01">
        <w:rPr>
          <w:rFonts w:cstheme="minorHAnsi"/>
          <w:sz w:val="24"/>
          <w:szCs w:val="24"/>
          <w:lang w:val="en-US"/>
        </w:rPr>
        <w:t>: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Show first 4 lines</w:t>
      </w:r>
    </w:p>
    <w:p w14:paraId="7BD1AB30" w14:textId="77777777" w:rsidR="00E44687" w:rsidRPr="00116C01" w:rsidRDefault="00E44687" w:rsidP="00E44687">
      <w:pPr>
        <w:pStyle w:val="ListParagraph"/>
        <w:rPr>
          <w:rFonts w:cstheme="minorHAnsi"/>
          <w:sz w:val="24"/>
          <w:szCs w:val="24"/>
          <w:lang w:val="en-US"/>
        </w:rPr>
      </w:pPr>
    </w:p>
    <w:p w14:paraId="3FECA3FA" w14:textId="0A8D3E2A" w:rsidR="00E44687" w:rsidRPr="00116C01" w:rsidRDefault="00E44687" w:rsidP="00E44687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nano –version: Install nano last version</w:t>
      </w:r>
    </w:p>
    <w:p w14:paraId="67967EAA" w14:textId="1AFE0F58" w:rsidR="00E44687" w:rsidRPr="00116C01" w:rsidRDefault="00E44687" w:rsidP="00E4468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or</w:t>
      </w:r>
    </w:p>
    <w:p w14:paraId="5F4D83A4" w14:textId="3E3A2B4B" w:rsidR="00E44687" w:rsidRPr="00116C01" w:rsidRDefault="00E44687" w:rsidP="00E4468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sudo apt install nano</w:t>
      </w:r>
    </w:p>
    <w:p w14:paraId="589BBBA1" w14:textId="6979F217" w:rsidR="00E44687" w:rsidRPr="00116C01" w:rsidRDefault="00E44687" w:rsidP="00E44687">
      <w:pPr>
        <w:pStyle w:val="ListParagraph"/>
        <w:rPr>
          <w:rFonts w:cstheme="minorHAnsi"/>
          <w:sz w:val="24"/>
          <w:szCs w:val="24"/>
          <w:lang w:val="en-US"/>
        </w:rPr>
      </w:pPr>
    </w:p>
    <w:p w14:paraId="06495E0F" w14:textId="00D01E9A" w:rsidR="00E44687" w:rsidRPr="00116C01" w:rsidRDefault="00E44687" w:rsidP="00E4468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nano File Name: Inside to the file for writing (like vim)</w:t>
      </w:r>
    </w:p>
    <w:p w14:paraId="04312FF5" w14:textId="77777777" w:rsidR="00E44687" w:rsidRPr="00116C01" w:rsidRDefault="00E44687" w:rsidP="00E44687">
      <w:pPr>
        <w:pStyle w:val="ListParagraph"/>
        <w:rPr>
          <w:rFonts w:cstheme="minorHAnsi"/>
          <w:sz w:val="24"/>
          <w:szCs w:val="24"/>
          <w:lang w:val="en-US"/>
        </w:rPr>
      </w:pPr>
    </w:p>
    <w:p w14:paraId="2F39AECF" w14:textId="52F4115E" w:rsidR="008E4DE8" w:rsidRPr="00116C01" w:rsidRDefault="008E4DE8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784B18A3" w14:textId="4BEAE7C2" w:rsidR="008E4DE8" w:rsidRPr="00116C01" w:rsidRDefault="008E4DE8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history </w:t>
      </w:r>
      <w:r w:rsidR="00E44687" w:rsidRPr="00116C01">
        <w:rPr>
          <w:rFonts w:cstheme="minorHAnsi"/>
          <w:sz w:val="24"/>
          <w:szCs w:val="24"/>
          <w:lang w:val="en-US"/>
        </w:rPr>
        <w:t>: Show all command history</w:t>
      </w:r>
    </w:p>
    <w:p w14:paraId="4641B436" w14:textId="6CFA127C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history &gt;history.text</w:t>
      </w:r>
      <w:r w:rsidR="00BA555E" w:rsidRPr="00116C01">
        <w:rPr>
          <w:rFonts w:cstheme="minorHAnsi"/>
          <w:sz w:val="24"/>
          <w:szCs w:val="24"/>
          <w:lang w:val="en-US"/>
        </w:rPr>
        <w:t xml:space="preserve">: </w:t>
      </w:r>
      <w:r w:rsidR="00E44687" w:rsidRPr="00116C01">
        <w:rPr>
          <w:rFonts w:cstheme="minorHAnsi"/>
          <w:sz w:val="24"/>
          <w:szCs w:val="24"/>
          <w:lang w:val="en-US"/>
        </w:rPr>
        <w:t>Create history.text file for the history command</w:t>
      </w:r>
    </w:p>
    <w:p w14:paraId="1566ED3C" w14:textId="28A7DF7B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</w:p>
    <w:p w14:paraId="4B352C80" w14:textId="09479544" w:rsidR="008E4DE8" w:rsidRPr="00116C01" w:rsidRDefault="00E17313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(Manual) </w:t>
      </w:r>
      <w:r w:rsidR="008E4DE8" w:rsidRPr="00116C01">
        <w:rPr>
          <w:rFonts w:cstheme="minorHAnsi"/>
          <w:b/>
          <w:bCs/>
          <w:sz w:val="24"/>
          <w:szCs w:val="24"/>
          <w:lang w:val="en-US"/>
        </w:rPr>
        <w:t>man ls</w:t>
      </w:r>
      <w:r w:rsidR="008E4DE8" w:rsidRPr="00116C01">
        <w:rPr>
          <w:rFonts w:cstheme="minorHAnsi"/>
          <w:sz w:val="24"/>
          <w:szCs w:val="24"/>
          <w:lang w:val="en-US"/>
        </w:rPr>
        <w:t xml:space="preserve"> : </w:t>
      </w:r>
      <w:r w:rsidR="00E44687" w:rsidRPr="00116C01">
        <w:rPr>
          <w:rFonts w:cstheme="minorHAnsi"/>
          <w:sz w:val="24"/>
          <w:szCs w:val="24"/>
          <w:lang w:val="en-US"/>
        </w:rPr>
        <w:t>Show the list parameters (Exit with q)</w:t>
      </w:r>
    </w:p>
    <w:p w14:paraId="4B33E65A" w14:textId="69399726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(info) </w:t>
      </w:r>
      <w:r w:rsidRPr="00116C01">
        <w:rPr>
          <w:rFonts w:cstheme="minorHAnsi"/>
          <w:b/>
          <w:bCs/>
          <w:sz w:val="24"/>
          <w:szCs w:val="24"/>
          <w:lang w:val="en-US"/>
        </w:rPr>
        <w:t>inf ls</w:t>
      </w:r>
      <w:r w:rsidRPr="00116C01">
        <w:rPr>
          <w:rFonts w:cstheme="minorHAnsi"/>
          <w:sz w:val="24"/>
          <w:szCs w:val="24"/>
          <w:lang w:val="en-US"/>
        </w:rPr>
        <w:t xml:space="preserve"> : </w:t>
      </w:r>
      <w:r w:rsidR="00E44687" w:rsidRPr="00116C01">
        <w:rPr>
          <w:rFonts w:cstheme="minorHAnsi"/>
          <w:sz w:val="24"/>
          <w:szCs w:val="24"/>
          <w:lang w:val="en-US"/>
        </w:rPr>
        <w:t xml:space="preserve">List parameters with details </w:t>
      </w:r>
    </w:p>
    <w:p w14:paraId="413F211D" w14:textId="506685ED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mkdir –help</w:t>
      </w:r>
      <w:r w:rsidRPr="00116C01">
        <w:rPr>
          <w:rFonts w:cstheme="minorHAnsi"/>
          <w:sz w:val="24"/>
          <w:szCs w:val="24"/>
          <w:lang w:val="en-US"/>
        </w:rPr>
        <w:t xml:space="preserve"> : </w:t>
      </w:r>
      <w:r w:rsidR="00E44687" w:rsidRPr="00116C01">
        <w:rPr>
          <w:rFonts w:cstheme="minorHAnsi"/>
          <w:sz w:val="24"/>
          <w:szCs w:val="24"/>
          <w:lang w:val="en-US"/>
        </w:rPr>
        <w:t>Summary of command needs</w:t>
      </w:r>
    </w:p>
    <w:p w14:paraId="4A8F6D98" w14:textId="34E96371" w:rsidR="001B488B" w:rsidRDefault="001B488B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lear</w:t>
      </w:r>
      <w:r w:rsidRPr="00116C01">
        <w:rPr>
          <w:rFonts w:cstheme="minorHAnsi"/>
          <w:sz w:val="24"/>
          <w:szCs w:val="24"/>
          <w:lang w:val="en-US"/>
        </w:rPr>
        <w:t>: Clear screen</w:t>
      </w:r>
    </w:p>
    <w:p w14:paraId="7898B911" w14:textId="77777777" w:rsidR="00116C01" w:rsidRPr="00116C01" w:rsidRDefault="00116C01" w:rsidP="00116C01">
      <w:pPr>
        <w:pStyle w:val="ListParagraph"/>
        <w:rPr>
          <w:rFonts w:cstheme="minorHAnsi"/>
          <w:sz w:val="24"/>
          <w:szCs w:val="24"/>
          <w:lang w:val="en-US"/>
        </w:rPr>
      </w:pPr>
    </w:p>
    <w:p w14:paraId="02667E57" w14:textId="77777777" w:rsidR="001B488B" w:rsidRPr="00116C01" w:rsidRDefault="001B488B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0849698D" w14:textId="7B6C3CD4" w:rsidR="00452A63" w:rsidRPr="0032185C" w:rsidRDefault="001B488B" w:rsidP="001B488B">
      <w:pPr>
        <w:pStyle w:val="ListParagraph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lastRenderedPageBreak/>
        <w:t>Authorization:</w:t>
      </w:r>
    </w:p>
    <w:p w14:paraId="0A7AB156" w14:textId="77777777" w:rsidR="001B488B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chmod u-x,g+w</w:t>
      </w:r>
      <w:r w:rsidR="00BA555E" w:rsidRPr="00116C01">
        <w:rPr>
          <w:rFonts w:cstheme="minorHAnsi"/>
          <w:sz w:val="24"/>
          <w:szCs w:val="24"/>
          <w:lang w:val="en-US"/>
        </w:rPr>
        <w:t>,o+x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BA555E" w:rsidRPr="00116C01">
        <w:rPr>
          <w:rFonts w:cstheme="minorHAnsi"/>
          <w:b/>
          <w:bCs/>
          <w:sz w:val="24"/>
          <w:szCs w:val="24"/>
          <w:lang w:val="en-US"/>
        </w:rPr>
        <w:t>FileName</w:t>
      </w:r>
    </w:p>
    <w:p w14:paraId="1E2EE2F8" w14:textId="54778284" w:rsidR="00116C01" w:rsidRPr="00116C01" w:rsidRDefault="00116C01" w:rsidP="001B488B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ead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 = 4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Write w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2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ecute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x = 1 </w:t>
      </w:r>
    </w:p>
    <w:p w14:paraId="07D6DFFE" w14:textId="04900879" w:rsidR="00116C01" w:rsidRPr="00116C01" w:rsidRDefault="00116C01" w:rsidP="00116C01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ser u, Group g, Others o</w:t>
      </w:r>
    </w:p>
    <w:p w14:paraId="055A4D7D" w14:textId="3E23E385" w:rsidR="00452A63" w:rsidRPr="00116C01" w:rsidRDefault="00116C01" w:rsidP="00116C01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4+2+1 = 7 /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go-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>rwx = 777 = full access</w:t>
      </w:r>
      <w:r w:rsidR="00FE293B" w:rsidRPr="00116C01">
        <w:rPr>
          <w:rFonts w:cstheme="minorHAnsi"/>
          <w:b/>
          <w:bCs/>
          <w:sz w:val="24"/>
          <w:szCs w:val="24"/>
          <w:lang w:val="en-US"/>
        </w:rPr>
        <w:t xml:space="preserve">  </w:t>
      </w:r>
    </w:p>
    <w:p w14:paraId="76A2FF6D" w14:textId="77777777" w:rsidR="00BA555E" w:rsidRPr="00116C01" w:rsidRDefault="00BA555E" w:rsidP="00BA555E">
      <w:pPr>
        <w:pStyle w:val="ListParagraph"/>
        <w:rPr>
          <w:rFonts w:cstheme="minorHAnsi"/>
          <w:sz w:val="24"/>
          <w:szCs w:val="24"/>
          <w:lang w:val="en-US"/>
        </w:rPr>
      </w:pPr>
    </w:p>
    <w:p w14:paraId="745B7824" w14:textId="5CFD6E51" w:rsidR="00452A63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 xml:space="preserve">ping </w:t>
      </w:r>
      <w:hyperlink r:id="rId7" w:history="1">
        <w:r w:rsidRPr="00FE5874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www.clarusway.com</w:t>
        </w:r>
      </w:hyperlink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FE5874">
        <w:rPr>
          <w:rFonts w:cstheme="minorHAnsi"/>
          <w:sz w:val="24"/>
          <w:szCs w:val="24"/>
          <w:lang w:val="en-US"/>
        </w:rPr>
        <w:t xml:space="preserve">: </w:t>
      </w:r>
      <w:r w:rsidR="00FE5874">
        <w:rPr>
          <w:rFonts w:ascii="Roboto" w:hAnsi="Roboto"/>
          <w:color w:val="1F2937"/>
          <w:sz w:val="27"/>
          <w:szCs w:val="27"/>
          <w:shd w:val="clear" w:color="auto" w:fill="FFFFFF"/>
        </w:rPr>
        <w:t> </w:t>
      </w:r>
      <w:r w:rsidR="00FE5874" w:rsidRPr="00FE5874">
        <w:rPr>
          <w:rFonts w:cstheme="minorHAnsi"/>
          <w:color w:val="1F2937"/>
          <w:sz w:val="24"/>
          <w:szCs w:val="24"/>
          <w:shd w:val="clear" w:color="auto" w:fill="FFFFFF"/>
        </w:rPr>
        <w:t>Troubleshooting, testing, and diagnosing network connectivity issues.</w:t>
      </w:r>
    </w:p>
    <w:p w14:paraId="741D0512" w14:textId="28796073" w:rsidR="00452A63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 xml:space="preserve">ssh </w:t>
      </w:r>
      <w:r w:rsidR="00FE5874" w:rsidRPr="00FE5874">
        <w:rPr>
          <w:rFonts w:cstheme="minorHAnsi"/>
          <w:b/>
          <w:bCs/>
          <w:sz w:val="24"/>
          <w:szCs w:val="24"/>
          <w:lang w:val="en-US"/>
        </w:rPr>
        <w:t>username</w:t>
      </w:r>
      <w:r w:rsidRPr="00FE5874">
        <w:rPr>
          <w:rFonts w:cstheme="minorHAnsi"/>
          <w:b/>
          <w:bCs/>
          <w:sz w:val="24"/>
          <w:szCs w:val="24"/>
          <w:lang w:val="en-US"/>
        </w:rPr>
        <w:t>@hos_ip</w:t>
      </w:r>
      <w:r w:rsidR="00BA555E" w:rsidRPr="00116C01">
        <w:rPr>
          <w:rFonts w:cstheme="minorHAnsi"/>
          <w:sz w:val="24"/>
          <w:szCs w:val="24"/>
          <w:lang w:val="en-US"/>
        </w:rPr>
        <w:t>:</w:t>
      </w:r>
      <w:r w:rsidRPr="00116C01">
        <w:rPr>
          <w:rFonts w:cstheme="minorHAnsi"/>
          <w:sz w:val="24"/>
          <w:szCs w:val="24"/>
          <w:lang w:val="en-US"/>
        </w:rPr>
        <w:t xml:space="preserve">  </w:t>
      </w:r>
      <w:r w:rsidR="00FE5874">
        <w:rPr>
          <w:rFonts w:cstheme="minorHAnsi"/>
          <w:sz w:val="24"/>
          <w:szCs w:val="24"/>
          <w:lang w:val="en-US"/>
        </w:rPr>
        <w:t>To use computer of others</w:t>
      </w:r>
    </w:p>
    <w:p w14:paraId="18587775" w14:textId="1106DBE9" w:rsidR="00452A63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whoami</w:t>
      </w:r>
      <w:r w:rsidR="00FE5874">
        <w:rPr>
          <w:rFonts w:cstheme="minorHAnsi"/>
          <w:sz w:val="24"/>
          <w:szCs w:val="24"/>
          <w:lang w:val="en-US"/>
        </w:rPr>
        <w:t>: user name of current user</w:t>
      </w:r>
    </w:p>
    <w:p w14:paraId="4F2F44B9" w14:textId="72467247" w:rsidR="00FE5874" w:rsidRDefault="00FE5874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Tab</w:t>
      </w:r>
      <w:r>
        <w:rPr>
          <w:rFonts w:cstheme="minorHAnsi"/>
          <w:sz w:val="24"/>
          <w:szCs w:val="24"/>
          <w:lang w:val="en-US"/>
        </w:rPr>
        <w:t>: Automatic completion of command, file name</w:t>
      </w:r>
    </w:p>
    <w:p w14:paraId="1DD8F566" w14:textId="61DEFA46" w:rsidR="00153E11" w:rsidRDefault="00FE5874" w:rsidP="00153E1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Sequential commands</w:t>
      </w:r>
      <w:r w:rsidR="00153E11"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b/>
          <w:bCs/>
          <w:sz w:val="24"/>
          <w:szCs w:val="24"/>
          <w:lang w:val="en-US"/>
        </w:rPr>
        <w:t xml:space="preserve">( separate with ; ) </w:t>
      </w:r>
      <w:r w:rsidRPr="00FE5874">
        <w:rPr>
          <w:rFonts w:cstheme="minorHAnsi"/>
          <w:b/>
          <w:bCs/>
          <w:sz w:val="24"/>
          <w:szCs w:val="24"/>
          <w:lang w:val="en-US"/>
        </w:rPr>
        <w:t>: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FE5874">
        <w:rPr>
          <w:rFonts w:cstheme="minorHAnsi"/>
          <w:sz w:val="24"/>
          <w:szCs w:val="24"/>
          <w:lang w:val="en-US"/>
        </w:rPr>
        <w:t>command1;command2;command3</w:t>
      </w:r>
    </w:p>
    <w:p w14:paraId="4B89284B" w14:textId="42344C43" w:rsidR="00153E11" w:rsidRPr="00153E11" w:rsidRDefault="00153E11" w:rsidP="00153E1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53E11">
        <w:rPr>
          <w:rFonts w:ascii="Helvetica" w:eastAsia="Times New Roman" w:hAnsi="Helvetica" w:cs="Helvetica"/>
          <w:b/>
          <w:bCs/>
          <w:color w:val="333333"/>
          <w:sz w:val="24"/>
          <w:szCs w:val="24"/>
          <w:lang w:eastAsia="en-GB"/>
        </w:rPr>
        <w:t>&amp;&amp;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GB"/>
        </w:rPr>
        <w:t xml:space="preserve">: If more command will run one times </w:t>
      </w:r>
    </w:p>
    <w:p w14:paraId="67DB9AF6" w14:textId="0D6575D1" w:rsidR="00153E11" w:rsidRDefault="00153E11" w:rsidP="00153E11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 w:rsidRPr="00153E11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Ex: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configure&amp;&amp;make&amp;&amp;make install</w:t>
      </w:r>
    </w:p>
    <w:p w14:paraId="516ADB46" w14:textId="4F8B43EA" w:rsidR="0032185C" w:rsidRPr="0032185C" w:rsidRDefault="00153E11" w:rsidP="0032185C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333333"/>
          <w:sz w:val="21"/>
          <w:szCs w:val="21"/>
        </w:rPr>
      </w:pPr>
      <w:r w:rsidRPr="004871D9">
        <w:rPr>
          <w:rFonts w:ascii="Helvetica" w:hAnsi="Helvetica" w:cs="Helvetica"/>
          <w:b/>
          <w:bCs/>
          <w:color w:val="333333"/>
          <w:sz w:val="21"/>
          <w:szCs w:val="21"/>
          <w:shd w:val="clear" w:color="auto" w:fill="FFFFFF"/>
        </w:rPr>
        <w:t>sudo apt update &amp;&amp; sudo apt upgrade -y”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Update computer at one line</w:t>
      </w:r>
    </w:p>
    <w:p w14:paraId="2DF857AB" w14:textId="2277AF8E" w:rsidR="0032185C" w:rsidRPr="0032185C" w:rsidRDefault="0032185C" w:rsidP="003218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FF0000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O</w:t>
      </w:r>
      <w:r w:rsidRPr="0032185C"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perators</w:t>
      </w:r>
      <w:r w:rsidRPr="0032185C"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:</w:t>
      </w:r>
    </w:p>
    <w:p w14:paraId="2B47FC29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&amp; = and, -a</w:t>
      </w:r>
    </w:p>
    <w:p w14:paraId="03A17DDA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|| = or, -o</w:t>
      </w:r>
    </w:p>
    <w:p w14:paraId="69BE8808" w14:textId="77777777" w:rsidR="00FE5874" w:rsidRPr="0032185C" w:rsidRDefault="00FE5874" w:rsidP="0032185C">
      <w:pPr>
        <w:rPr>
          <w:rFonts w:cstheme="minorHAnsi"/>
          <w:sz w:val="24"/>
          <w:szCs w:val="24"/>
          <w:lang w:val="en-US"/>
        </w:rPr>
      </w:pPr>
    </w:p>
    <w:p w14:paraId="4E6B0774" w14:textId="77777777" w:rsidR="00452A63" w:rsidRPr="00116C01" w:rsidRDefault="00452A63" w:rsidP="00452A63">
      <w:pPr>
        <w:ind w:left="360"/>
        <w:rPr>
          <w:rFonts w:cstheme="minorHAnsi"/>
          <w:sz w:val="24"/>
          <w:szCs w:val="24"/>
          <w:lang w:val="en-US"/>
        </w:rPr>
      </w:pPr>
    </w:p>
    <w:p w14:paraId="6B6DE7C0" w14:textId="7260A7BC" w:rsidR="00F4438E" w:rsidRPr="00116C01" w:rsidRDefault="00F4438E" w:rsidP="00F4438E">
      <w:pPr>
        <w:rPr>
          <w:rFonts w:cstheme="minorHAnsi"/>
          <w:sz w:val="24"/>
          <w:szCs w:val="24"/>
          <w:lang w:val="en-US"/>
        </w:rPr>
      </w:pPr>
    </w:p>
    <w:p w14:paraId="18E21625" w14:textId="718122A7" w:rsidR="00727773" w:rsidRPr="00116C01" w:rsidRDefault="00727773" w:rsidP="00F4438E">
      <w:pPr>
        <w:ind w:firstLine="720"/>
        <w:rPr>
          <w:rFonts w:cstheme="minorHAnsi"/>
          <w:sz w:val="24"/>
          <w:szCs w:val="24"/>
          <w:lang w:val="en-US"/>
        </w:rPr>
      </w:pPr>
    </w:p>
    <w:p w14:paraId="0A31CF25" w14:textId="77777777" w:rsidR="005667EA" w:rsidRPr="00116C01" w:rsidRDefault="005667EA" w:rsidP="00F4438E">
      <w:pPr>
        <w:ind w:firstLine="720"/>
        <w:rPr>
          <w:rFonts w:cstheme="minorHAnsi"/>
          <w:sz w:val="24"/>
          <w:szCs w:val="24"/>
          <w:lang w:val="en-US"/>
        </w:rPr>
      </w:pPr>
    </w:p>
    <w:sectPr w:rsidR="005667EA" w:rsidRPr="00116C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4A32F" w14:textId="77777777" w:rsidR="009623A0" w:rsidRDefault="009623A0" w:rsidP="00355BB7">
      <w:pPr>
        <w:spacing w:after="0" w:line="240" w:lineRule="auto"/>
      </w:pPr>
      <w:r>
        <w:separator/>
      </w:r>
    </w:p>
  </w:endnote>
  <w:endnote w:type="continuationSeparator" w:id="0">
    <w:p w14:paraId="4574B5B4" w14:textId="77777777" w:rsidR="009623A0" w:rsidRDefault="009623A0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23080" w14:textId="77777777" w:rsidR="009623A0" w:rsidRDefault="009623A0" w:rsidP="00355BB7">
      <w:pPr>
        <w:spacing w:after="0" w:line="240" w:lineRule="auto"/>
      </w:pPr>
      <w:r>
        <w:separator/>
      </w:r>
    </w:p>
  </w:footnote>
  <w:footnote w:type="continuationSeparator" w:id="0">
    <w:p w14:paraId="30C7CF87" w14:textId="77777777" w:rsidR="009623A0" w:rsidRDefault="009623A0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51A6F"/>
    <w:multiLevelType w:val="hybridMultilevel"/>
    <w:tmpl w:val="26F00DE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F1A7BD3"/>
    <w:multiLevelType w:val="multilevel"/>
    <w:tmpl w:val="237A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C01FD4"/>
    <w:multiLevelType w:val="multilevel"/>
    <w:tmpl w:val="83DA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531DBC"/>
    <w:multiLevelType w:val="multilevel"/>
    <w:tmpl w:val="D108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C588B"/>
    <w:multiLevelType w:val="hybridMultilevel"/>
    <w:tmpl w:val="CDB41D4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NKgFAB05HcMtAAAA"/>
  </w:docVars>
  <w:rsids>
    <w:rsidRoot w:val="006334C1"/>
    <w:rsid w:val="0001081D"/>
    <w:rsid w:val="000443C5"/>
    <w:rsid w:val="000626DB"/>
    <w:rsid w:val="00095215"/>
    <w:rsid w:val="00116C01"/>
    <w:rsid w:val="00142A44"/>
    <w:rsid w:val="00153E11"/>
    <w:rsid w:val="001A6532"/>
    <w:rsid w:val="001B488B"/>
    <w:rsid w:val="002B2723"/>
    <w:rsid w:val="0032185C"/>
    <w:rsid w:val="003471F1"/>
    <w:rsid w:val="00355BB7"/>
    <w:rsid w:val="00375A56"/>
    <w:rsid w:val="003A13DA"/>
    <w:rsid w:val="00452A63"/>
    <w:rsid w:val="00472706"/>
    <w:rsid w:val="00484A8F"/>
    <w:rsid w:val="00487305"/>
    <w:rsid w:val="0050047E"/>
    <w:rsid w:val="00512B3A"/>
    <w:rsid w:val="005667EA"/>
    <w:rsid w:val="00581F55"/>
    <w:rsid w:val="005F2369"/>
    <w:rsid w:val="00624A3E"/>
    <w:rsid w:val="00632150"/>
    <w:rsid w:val="006334C1"/>
    <w:rsid w:val="006A3ECF"/>
    <w:rsid w:val="00727773"/>
    <w:rsid w:val="007A690F"/>
    <w:rsid w:val="00822B65"/>
    <w:rsid w:val="0083688D"/>
    <w:rsid w:val="00873602"/>
    <w:rsid w:val="008B3D83"/>
    <w:rsid w:val="008E4DE8"/>
    <w:rsid w:val="00933B65"/>
    <w:rsid w:val="009623A0"/>
    <w:rsid w:val="00991F58"/>
    <w:rsid w:val="009F4655"/>
    <w:rsid w:val="00A33B42"/>
    <w:rsid w:val="00A41DA0"/>
    <w:rsid w:val="00AB0B31"/>
    <w:rsid w:val="00AC7A11"/>
    <w:rsid w:val="00AE07BA"/>
    <w:rsid w:val="00B008D6"/>
    <w:rsid w:val="00B420A6"/>
    <w:rsid w:val="00B82BA5"/>
    <w:rsid w:val="00BA555E"/>
    <w:rsid w:val="00CD6D80"/>
    <w:rsid w:val="00D16349"/>
    <w:rsid w:val="00D21BB3"/>
    <w:rsid w:val="00D668FB"/>
    <w:rsid w:val="00E17313"/>
    <w:rsid w:val="00E44687"/>
    <w:rsid w:val="00E54517"/>
    <w:rsid w:val="00E54718"/>
    <w:rsid w:val="00E85505"/>
    <w:rsid w:val="00E94EA4"/>
    <w:rsid w:val="00F11B3D"/>
    <w:rsid w:val="00F3386F"/>
    <w:rsid w:val="00F4438E"/>
    <w:rsid w:val="00F77CD3"/>
    <w:rsid w:val="00FB2679"/>
    <w:rsid w:val="00FE293B"/>
    <w:rsid w:val="00FE36A3"/>
    <w:rsid w:val="00FE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21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215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trt0xe">
    <w:name w:val="trt0xe"/>
    <w:basedOn w:val="Normal"/>
    <w:rsid w:val="0063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153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218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larusw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1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28</cp:revision>
  <dcterms:created xsi:type="dcterms:W3CDTF">2021-07-04T13:10:00Z</dcterms:created>
  <dcterms:modified xsi:type="dcterms:W3CDTF">2021-09-17T19:30:00Z</dcterms:modified>
</cp:coreProperties>
</file>